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5D710" w14:textId="7CA1B5D9" w:rsidR="0037285D" w:rsidRDefault="0037285D">
      <w:proofErr w:type="spellStart"/>
      <w:r>
        <w:t>Penuma.article.better</w:t>
      </w:r>
      <w:proofErr w:type="spellEnd"/>
      <w:r>
        <w:t xml:space="preserve"> </w:t>
      </w:r>
      <w:proofErr w:type="spellStart"/>
      <w:r>
        <w:t>body.alexa</w:t>
      </w:r>
      <w:proofErr w:type="spellEnd"/>
    </w:p>
    <w:p w14:paraId="7C6859E6" w14:textId="77777777" w:rsidR="001D67AD" w:rsidRDefault="00DB7027">
      <w:r>
        <w:t>/</w:t>
      </w:r>
      <w:proofErr w:type="spellStart"/>
      <w:r>
        <w:t>penuma</w:t>
      </w:r>
      <w:proofErr w:type="spellEnd"/>
    </w:p>
    <w:p w14:paraId="4A4DCBA2" w14:textId="77777777" w:rsidR="00DB7027" w:rsidRDefault="00DB7027">
      <w:r>
        <w:t xml:space="preserve">Kw: </w:t>
      </w:r>
      <w:proofErr w:type="spellStart"/>
      <w:r>
        <w:t>penuma</w:t>
      </w:r>
      <w:proofErr w:type="spellEnd"/>
    </w:p>
    <w:p w14:paraId="2589E217" w14:textId="2CC5B1F8" w:rsidR="00DB7027" w:rsidRDefault="00DB7027">
      <w:r>
        <w:t>Meta: The Penuma is the first FDA cleared penis implant. It improves girth, length and looks natural. Find out how long it lasts.</w:t>
      </w:r>
    </w:p>
    <w:p w14:paraId="35B356D6" w14:textId="77777777" w:rsidR="00DB7027" w:rsidRPr="006972CA" w:rsidRDefault="00DB7027" w:rsidP="00DB7027">
      <w:pPr>
        <w:jc w:val="center"/>
        <w:rPr>
          <w:b/>
        </w:rPr>
      </w:pPr>
      <w:r w:rsidRPr="006972CA">
        <w:rPr>
          <w:b/>
        </w:rPr>
        <w:t>Peni</w:t>
      </w:r>
      <w:r w:rsidR="006972CA">
        <w:rPr>
          <w:b/>
        </w:rPr>
        <w:t>s Implant</w:t>
      </w:r>
      <w:r w:rsidRPr="006972CA">
        <w:rPr>
          <w:b/>
        </w:rPr>
        <w:t xml:space="preserve"> Surgery</w:t>
      </w:r>
    </w:p>
    <w:p w14:paraId="3C171859" w14:textId="661E278B" w:rsidR="00DB7027" w:rsidRDefault="00DB7027" w:rsidP="00DB7027">
      <w:r>
        <w:t>The Penuma is an implant that enlarges the penis. It’s the first FDA approved implant that thousands of men have utilized to inc</w:t>
      </w:r>
      <w:r w:rsidR="002E0C36">
        <w:t xml:space="preserve">rease the girth and length of their </w:t>
      </w:r>
      <w:r>
        <w:t xml:space="preserve">penis. It is enlarged when both flaccid and erect. Men don’t need to worry about how it will look. </w:t>
      </w:r>
      <w:r w:rsidR="0037285D">
        <w:t xml:space="preserve">Dr. Tajkarimi </w:t>
      </w:r>
      <w:r>
        <w:t>at Better Body MD pro</w:t>
      </w:r>
      <w:r w:rsidR="0037285D">
        <w:t>vides</w:t>
      </w:r>
      <w:r>
        <w:t xml:space="preserve"> a natural look and feel. The best part, it’</w:t>
      </w:r>
      <w:r w:rsidR="002E0C36">
        <w:t>s permanent while</w:t>
      </w:r>
      <w:r>
        <w:t xml:space="preserve"> the implant stays in place.</w:t>
      </w:r>
      <w:r w:rsidR="002E0C36">
        <w:t xml:space="preserve"> It’s a minimally-invasive surgery that is finished in one hour. The surgery doesn’t leave any scars and requires little downtime</w:t>
      </w:r>
    </w:p>
    <w:p w14:paraId="5D0DE88B" w14:textId="5C76546A" w:rsidR="006972CA" w:rsidRDefault="002E0C36">
      <w:r>
        <w:t xml:space="preserve">The Penuma has several benefits that </w:t>
      </w:r>
      <w:r w:rsidR="006972CA">
        <w:t xml:space="preserve">men </w:t>
      </w:r>
      <w:r>
        <w:t>with penile issues should take advantage</w:t>
      </w:r>
      <w:r w:rsidR="006B1C58">
        <w:t xml:space="preserve"> of</w:t>
      </w:r>
      <w:r>
        <w:t>.</w:t>
      </w:r>
      <w:r w:rsidR="006972CA">
        <w:t xml:space="preserve"> It increases the width and length of the penis</w:t>
      </w:r>
      <w:r w:rsidR="006B1C58">
        <w:t>;</w:t>
      </w:r>
      <w:r w:rsidR="006972CA">
        <w:t xml:space="preserve"> it’s completely reversible, customizable, and does not interfere with sexual function or sensation. </w:t>
      </w:r>
    </w:p>
    <w:p w14:paraId="799F1102" w14:textId="429156C0" w:rsidR="006972CA" w:rsidRDefault="006972CA" w:rsidP="00DB7027">
      <w:r>
        <w:t xml:space="preserve">The Penuma is made of medical-grade silicone gel. It’s </w:t>
      </w:r>
      <w:proofErr w:type="gramStart"/>
      <w:r>
        <w:t>similar to</w:t>
      </w:r>
      <w:proofErr w:type="gramEnd"/>
      <w:r>
        <w:t xml:space="preserve"> what plastic surgeons use for breast implants. The implant is customizable, contoured and shaped to fit the shape and size of your penis. It comes in three sizes: large, extra-large, and extra-extra-large.</w:t>
      </w:r>
    </w:p>
    <w:p w14:paraId="026789FA" w14:textId="0A2C17E7" w:rsidR="0037285D" w:rsidRPr="0037285D" w:rsidRDefault="0037285D" w:rsidP="0037285D">
      <w:pPr>
        <w:jc w:val="right"/>
        <w:rPr>
          <w:u w:val="single"/>
        </w:rPr>
      </w:pPr>
      <w:r w:rsidRPr="0037285D">
        <w:rPr>
          <w:u w:val="single"/>
        </w:rPr>
        <w:t>Learn more about the Penuma Penis Implant &gt;&gt;</w:t>
      </w:r>
    </w:p>
    <w:p w14:paraId="665C64DF" w14:textId="77777777" w:rsidR="006972CA" w:rsidRPr="006972CA" w:rsidRDefault="006972CA" w:rsidP="00DB7027">
      <w:pPr>
        <w:rPr>
          <w:b/>
        </w:rPr>
      </w:pPr>
      <w:r w:rsidRPr="006972CA">
        <w:rPr>
          <w:b/>
        </w:rPr>
        <w:t>the surgery</w:t>
      </w:r>
    </w:p>
    <w:p w14:paraId="0196B5A1" w14:textId="4570278E" w:rsidR="004227B6" w:rsidRDefault="006B1C58" w:rsidP="006972CA">
      <w:r>
        <w:t>I</w:t>
      </w:r>
      <w:r w:rsidR="006972CA">
        <w:t>mplant surgery will take place in a surgical center. Patients will undergo general anesthesia. Your surgeon will put in the implant above the base of the penis. It’s inserted under the skin through an incision and drawn down the shaft. No incision</w:t>
      </w:r>
      <w:r w:rsidR="004227B6">
        <w:t>s</w:t>
      </w:r>
      <w:r w:rsidR="006972CA">
        <w:t xml:space="preserve"> are made directly on the penis.</w:t>
      </w:r>
      <w:r w:rsidR="004227B6">
        <w:t xml:space="preserve"> The implant stretches the tissue and skin of the penis to make it look and feel bigger. Men will notice an increase in length and girth. The Penuma has a high satisfaction rate and requires little downtime. The surgery is </w:t>
      </w:r>
      <w:proofErr w:type="gramStart"/>
      <w:r w:rsidR="004227B6">
        <w:t>reversible</w:t>
      </w:r>
      <w:proofErr w:type="gramEnd"/>
      <w:r w:rsidR="004227B6">
        <w:t xml:space="preserve"> an</w:t>
      </w:r>
      <w:r>
        <w:t>d</w:t>
      </w:r>
      <w:r w:rsidR="004227B6">
        <w:t xml:space="preserve"> </w:t>
      </w:r>
      <w:r>
        <w:t>the implant</w:t>
      </w:r>
      <w:r w:rsidR="004227B6">
        <w:t xml:space="preserve"> can be taken out at any time.</w:t>
      </w:r>
    </w:p>
    <w:p w14:paraId="0DC28336" w14:textId="77777777" w:rsidR="004227B6" w:rsidRDefault="004227B6" w:rsidP="006972CA">
      <w:pPr>
        <w:rPr>
          <w:b/>
        </w:rPr>
      </w:pPr>
      <w:r>
        <w:rPr>
          <w:b/>
        </w:rPr>
        <w:t>is the Penuma right for you?</w:t>
      </w:r>
    </w:p>
    <w:p w14:paraId="7A30580D" w14:textId="334EE337" w:rsidR="004227B6" w:rsidRDefault="004227B6" w:rsidP="006972CA">
      <w:r>
        <w:t xml:space="preserve">The best candidate for Penuma is a man over the age of 21. </w:t>
      </w:r>
      <w:r w:rsidR="006B1C58">
        <w:t>Candidates typically</w:t>
      </w:r>
      <w:r>
        <w:t xml:space="preserve"> have common feelings of size and appearance insecurities, want more confidence through male enlargement, want a thicker and longer penis, have mild or moderate curvature of the penis, or sustained trauma to the penis.</w:t>
      </w:r>
    </w:p>
    <w:p w14:paraId="2BAEE139" w14:textId="77777777" w:rsidR="004227B6" w:rsidRPr="004227B6" w:rsidRDefault="004227B6" w:rsidP="006972CA">
      <w:pPr>
        <w:rPr>
          <w:b/>
        </w:rPr>
      </w:pPr>
      <w:r w:rsidRPr="004227B6">
        <w:rPr>
          <w:b/>
        </w:rPr>
        <w:t>the Penuma near me</w:t>
      </w:r>
    </w:p>
    <w:p w14:paraId="6F03188D" w14:textId="5F81CC50" w:rsidR="004227B6" w:rsidRPr="004227B6" w:rsidRDefault="0037285D" w:rsidP="004227B6">
      <w:r>
        <w:t xml:space="preserve">Dr. Tajkarimi of </w:t>
      </w:r>
      <w:r w:rsidR="004227B6">
        <w:t xml:space="preserve">Better Body MD is one of a select group trained and certified to perform Penuma penis enlargement surgery. </w:t>
      </w:r>
      <w:r>
        <w:t xml:space="preserve">Dr. Tajkarimi </w:t>
      </w:r>
      <w:r w:rsidR="004227B6">
        <w:t>offer</w:t>
      </w:r>
      <w:r>
        <w:t>s</w:t>
      </w:r>
      <w:r w:rsidR="004227B6">
        <w:t xml:space="preserve"> Penuma in northern Virginia and the greater Washington DC. Learn more about the Penuma penis implant and discover if penis enlargement surgery is right for you. Schedule a complimentary virtual online  consultation with Dr</w:t>
      </w:r>
      <w:r w:rsidR="006B1C58">
        <w:t>.</w:t>
      </w:r>
      <w:r w:rsidR="004227B6">
        <w:t xml:space="preserve"> Tajkarimi. Contact </w:t>
      </w:r>
      <w:r>
        <w:t>Better Body MD</w:t>
      </w:r>
      <w:r w:rsidR="004227B6">
        <w:t xml:space="preserve"> online by filling out the form below or call 703-687-3601 today.</w:t>
      </w:r>
    </w:p>
    <w:sectPr w:rsidR="004227B6" w:rsidRPr="004227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MwNbU0MDExMDJR0lEKTi0uzszPAykwrAUAFfjXlywAAAA="/>
  </w:docVars>
  <w:rsids>
    <w:rsidRoot w:val="00DB7027"/>
    <w:rsid w:val="001A6EA7"/>
    <w:rsid w:val="002E0C36"/>
    <w:rsid w:val="0037285D"/>
    <w:rsid w:val="004227B6"/>
    <w:rsid w:val="006972CA"/>
    <w:rsid w:val="006B1C58"/>
    <w:rsid w:val="00DB7027"/>
    <w:rsid w:val="00E91B3F"/>
    <w:rsid w:val="00F1772F"/>
    <w:rsid w:val="00FD5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66ABF"/>
  <w15:chartTrackingRefBased/>
  <w15:docId w15:val="{AA69656A-0C06-4A3B-92AB-DFAAF90C2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16</Words>
  <Characters>2249</Characters>
  <Application>Microsoft Office Word</Application>
  <DocSecurity>0</DocSecurity>
  <Lines>52</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12-28T19:13:00Z</dcterms:created>
  <dcterms:modified xsi:type="dcterms:W3CDTF">2020-12-28T19:13:00Z</dcterms:modified>
</cp:coreProperties>
</file>